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8CFD4" w14:textId="77777777" w:rsidR="003C131B" w:rsidRDefault="006D7717" w:rsidP="003C131B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171F24B6" wp14:editId="52BD0D5B">
            <wp:extent cx="1562100" cy="457200"/>
            <wp:effectExtent l="0" t="0" r="0" b="0"/>
            <wp:docPr id="6" name="Image 2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9CBB7" w14:textId="77777777" w:rsidR="003C131B" w:rsidRDefault="003C131B" w:rsidP="003C131B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3D68DAD6" w14:textId="77777777" w:rsidR="00C851FB" w:rsidRDefault="00C851FB"/>
    <w:p w14:paraId="7AA015C9" w14:textId="77777777" w:rsidR="00C851FB" w:rsidRDefault="00C851FB"/>
    <w:p w14:paraId="6A70BC40" w14:textId="77777777" w:rsidR="002C114A" w:rsidRPr="00762018" w:rsidRDefault="002C114A" w:rsidP="002C114A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INF37607 – Génie logiciel du commerce électronique</w:t>
      </w:r>
    </w:p>
    <w:p w14:paraId="01F2C363" w14:textId="695FCB36" w:rsidR="002C114A" w:rsidRDefault="00D37E43" w:rsidP="002C114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nome 2023</w:t>
      </w:r>
    </w:p>
    <w:p w14:paraId="593E622A" w14:textId="77777777" w:rsidR="00C851FB" w:rsidRDefault="004A38B0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u t</w:t>
      </w:r>
      <w:r w:rsidR="00C851FB">
        <w:rPr>
          <w:rFonts w:ascii="Arial" w:hAnsi="Arial"/>
          <w:b/>
          <w:spacing w:val="-3"/>
          <w:sz w:val="32"/>
          <w:szCs w:val="32"/>
        </w:rPr>
        <w:t xml:space="preserve">ravail </w:t>
      </w:r>
      <w:r w:rsidR="00FE5E5C">
        <w:rPr>
          <w:rFonts w:ascii="Arial" w:hAnsi="Arial"/>
          <w:b/>
          <w:spacing w:val="-3"/>
          <w:sz w:val="32"/>
          <w:szCs w:val="32"/>
        </w:rPr>
        <w:t>pratique</w:t>
      </w:r>
      <w:r w:rsidR="00C851FB">
        <w:rPr>
          <w:rFonts w:ascii="Arial" w:hAnsi="Arial"/>
          <w:b/>
          <w:spacing w:val="-3"/>
          <w:sz w:val="32"/>
          <w:szCs w:val="32"/>
        </w:rPr>
        <w:t xml:space="preserve"> #1</w:t>
      </w:r>
    </w:p>
    <w:p w14:paraId="4948BDC0" w14:textId="77777777" w:rsidR="00C851FB" w:rsidRDefault="00FE5E5C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 </w:t>
      </w:r>
      <w:r w:rsidR="00C851FB">
        <w:rPr>
          <w:rFonts w:ascii="Arial" w:hAnsi="Arial"/>
          <w:b/>
          <w:spacing w:val="-3"/>
          <w:sz w:val="32"/>
          <w:szCs w:val="32"/>
        </w:rPr>
        <w:t>: Ismaïl Khriss</w:t>
      </w:r>
    </w:p>
    <w:p w14:paraId="06A44D17" w14:textId="263667A0" w:rsidR="00C851FB" w:rsidRDefault="004A38B0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2.1</w:t>
      </w:r>
      <w:r w:rsidR="00C851FB">
        <w:rPr>
          <w:sz w:val="28"/>
          <w:szCs w:val="28"/>
        </w:rPr>
        <w:tab/>
      </w:r>
      <w:r w:rsidR="00D37E43">
        <w:rPr>
          <w:sz w:val="28"/>
          <w:szCs w:val="28"/>
        </w:rPr>
        <w:t>Diagramme de conversation</w:t>
      </w:r>
      <w:r w:rsidR="005C0497">
        <w:rPr>
          <w:sz w:val="28"/>
          <w:szCs w:val="28"/>
        </w:rPr>
        <w:t xml:space="preserve"> </w:t>
      </w:r>
    </w:p>
    <w:p w14:paraId="682E12C4" w14:textId="77777777" w:rsidR="00C86C33" w:rsidRDefault="00C86C33" w:rsidP="005C3BD7">
      <w:pPr>
        <w:rPr>
          <w:sz w:val="24"/>
          <w:szCs w:val="24"/>
        </w:rPr>
      </w:pPr>
    </w:p>
    <w:p w14:paraId="4A92D7DF" w14:textId="77777777" w:rsidR="00C86C33" w:rsidRDefault="00C86C33" w:rsidP="005C3BD7">
      <w:pPr>
        <w:rPr>
          <w:sz w:val="24"/>
          <w:szCs w:val="24"/>
        </w:rPr>
      </w:pPr>
    </w:p>
    <w:p w14:paraId="7E706AB6" w14:textId="0E4AFA4A" w:rsidR="005C0497" w:rsidRDefault="00D37E43" w:rsidP="00F21EB4">
      <w:pPr>
        <w:tabs>
          <w:tab w:val="left" w:pos="540"/>
        </w:tabs>
        <w:jc w:val="both"/>
        <w:rPr>
          <w:sz w:val="24"/>
        </w:rPr>
      </w:pPr>
      <w:r w:rsidRPr="00D37E43">
        <w:rPr>
          <w:noProof/>
          <w:sz w:val="24"/>
        </w:rPr>
        <w:drawing>
          <wp:inline distT="0" distB="0" distL="0" distR="0" wp14:anchorId="6D709ADC" wp14:editId="79A8FA35">
            <wp:extent cx="8229600" cy="1439545"/>
            <wp:effectExtent l="0" t="0" r="0" b="8255"/>
            <wp:docPr id="364686372" name="Image 1" descr="Une image contenant ligne, diagramme, capture d’écran, Rectang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86372" name="Image 1" descr="Une image contenant ligne, diagramme, capture d’écran, Rectangl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ACD1E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4E5BBB42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302BB822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1843AC12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772CFF75" w14:textId="77777777" w:rsidR="004C644C" w:rsidRPr="00F2363F" w:rsidRDefault="004C644C" w:rsidP="00F21EB4">
      <w:pPr>
        <w:tabs>
          <w:tab w:val="left" w:pos="540"/>
        </w:tabs>
        <w:jc w:val="both"/>
        <w:rPr>
          <w:sz w:val="24"/>
        </w:rPr>
      </w:pPr>
    </w:p>
    <w:p w14:paraId="1451324E" w14:textId="77777777" w:rsidR="00C851FB" w:rsidRDefault="00C851FB">
      <w:pPr>
        <w:pStyle w:val="Titre1"/>
        <w:tabs>
          <w:tab w:val="left" w:pos="540"/>
        </w:tabs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>2</w:t>
      </w:r>
      <w:r w:rsidR="004A38B0">
        <w:rPr>
          <w:bCs w:val="0"/>
          <w:sz w:val="28"/>
          <w:szCs w:val="28"/>
        </w:rPr>
        <w:t>.2</w:t>
      </w:r>
      <w:r>
        <w:rPr>
          <w:bCs w:val="0"/>
          <w:sz w:val="28"/>
          <w:szCs w:val="28"/>
        </w:rPr>
        <w:tab/>
      </w:r>
      <w:r w:rsidR="005C3BD7">
        <w:rPr>
          <w:bCs w:val="0"/>
          <w:sz w:val="28"/>
          <w:szCs w:val="28"/>
        </w:rPr>
        <w:t>Diagramme de chorégraphie</w:t>
      </w:r>
    </w:p>
    <w:p w14:paraId="0A038520" w14:textId="77777777" w:rsidR="005C3BD7" w:rsidRDefault="005C3BD7" w:rsidP="005C3BD7"/>
    <w:p w14:paraId="72E52924" w14:textId="77777777" w:rsidR="004C644C" w:rsidRPr="00E3095F" w:rsidRDefault="004C644C" w:rsidP="004C644C">
      <w:pPr>
        <w:rPr>
          <w:sz w:val="24"/>
          <w:szCs w:val="24"/>
        </w:rPr>
      </w:pPr>
      <w:r w:rsidRPr="00E3095F">
        <w:rPr>
          <w:sz w:val="24"/>
          <w:szCs w:val="24"/>
        </w:rPr>
        <w:lastRenderedPageBreak/>
        <w:t>Quelques remarques :</w:t>
      </w:r>
    </w:p>
    <w:p w14:paraId="5C682EB5" w14:textId="6373D590" w:rsidR="004C644C" w:rsidRDefault="004C644C" w:rsidP="004C644C">
      <w:pPr>
        <w:pStyle w:val="Paragraphedeliste"/>
        <w:numPr>
          <w:ilvl w:val="0"/>
          <w:numId w:val="10"/>
        </w:numPr>
        <w:rPr>
          <w:sz w:val="24"/>
          <w:szCs w:val="24"/>
        </w:rPr>
      </w:pPr>
      <w:r w:rsidRPr="00E3095F">
        <w:rPr>
          <w:sz w:val="24"/>
          <w:szCs w:val="24"/>
        </w:rPr>
        <w:t xml:space="preserve">Vérification </w:t>
      </w:r>
      <w:r w:rsidR="00E3095F">
        <w:rPr>
          <w:sz w:val="24"/>
          <w:szCs w:val="24"/>
        </w:rPr>
        <w:t xml:space="preserve">des </w:t>
      </w:r>
      <w:r w:rsidRPr="00E3095F">
        <w:rPr>
          <w:sz w:val="24"/>
          <w:szCs w:val="24"/>
        </w:rPr>
        <w:t xml:space="preserve">données scolaires, calcul </w:t>
      </w:r>
      <w:r w:rsidR="00D37E43">
        <w:rPr>
          <w:sz w:val="24"/>
          <w:szCs w:val="24"/>
        </w:rPr>
        <w:t>de l’aide financière</w:t>
      </w:r>
      <w:r w:rsidRPr="00E3095F">
        <w:rPr>
          <w:sz w:val="24"/>
          <w:szCs w:val="24"/>
        </w:rPr>
        <w:t xml:space="preserve"> et sauvegarde</w:t>
      </w:r>
      <w:r w:rsidR="002C5C02">
        <w:rPr>
          <w:sz w:val="24"/>
          <w:szCs w:val="24"/>
        </w:rPr>
        <w:t xml:space="preserve"> des </w:t>
      </w:r>
      <w:r w:rsidRPr="00E3095F">
        <w:rPr>
          <w:sz w:val="24"/>
          <w:szCs w:val="24"/>
        </w:rPr>
        <w:t xml:space="preserve">données dans </w:t>
      </w:r>
      <w:r w:rsidR="00E3095F">
        <w:rPr>
          <w:sz w:val="24"/>
          <w:szCs w:val="24"/>
        </w:rPr>
        <w:t xml:space="preserve">la </w:t>
      </w:r>
      <w:r w:rsidRPr="00E3095F">
        <w:rPr>
          <w:sz w:val="24"/>
          <w:szCs w:val="24"/>
        </w:rPr>
        <w:t>BD sont des actions internes donc ne doivent pas être visibles dans le diagramme de chorégraphie : un diagramme de chorégraphie ne montre que les échanges de messages entre les partenaires.</w:t>
      </w:r>
    </w:p>
    <w:p w14:paraId="23D4AD7F" w14:textId="77777777" w:rsidR="00E3095F" w:rsidRPr="00E3095F" w:rsidRDefault="00E3095F" w:rsidP="004C644C">
      <w:pPr>
        <w:pStyle w:val="Paragraphedeliste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La condition (Données scolaires valides ?) peut-être visible dans un diagramme de chorégraphie comme elle peut ne pas y figurer.</w:t>
      </w:r>
    </w:p>
    <w:p w14:paraId="682A0E47" w14:textId="310E342F" w:rsidR="004C644C" w:rsidRDefault="004C644C" w:rsidP="004C644C">
      <w:pPr>
        <w:pStyle w:val="Titre1"/>
      </w:pPr>
    </w:p>
    <w:p w14:paraId="3072A3E5" w14:textId="436BAC63" w:rsidR="00E3095F" w:rsidRDefault="00270378" w:rsidP="00270378">
      <w:pPr>
        <w:ind w:left="-284"/>
      </w:pPr>
      <w:r w:rsidRPr="00270378">
        <w:drawing>
          <wp:inline distT="0" distB="0" distL="0" distR="0" wp14:anchorId="14C13A0B" wp14:editId="0598386F">
            <wp:extent cx="8679180" cy="2156460"/>
            <wp:effectExtent l="0" t="0" r="7620" b="0"/>
            <wp:docPr id="672061495" name="Image 1" descr="Une image contenant texte, diagramme, lign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61495" name="Image 1" descr="Une image contenant texte, diagramme, ligne, Polic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67918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64376" w14:textId="77777777" w:rsidR="00E3095F" w:rsidRPr="00E3095F" w:rsidRDefault="00E3095F" w:rsidP="00E3095F"/>
    <w:p w14:paraId="5DF6A9C3" w14:textId="77777777" w:rsidR="00C851FB" w:rsidRPr="001A0599" w:rsidRDefault="00C851FB" w:rsidP="00F2363F">
      <w:pPr>
        <w:tabs>
          <w:tab w:val="left" w:pos="540"/>
        </w:tabs>
        <w:ind w:left="-1418" w:right="-432"/>
        <w:jc w:val="center"/>
        <w:rPr>
          <w:rFonts w:ascii="Arial" w:hAnsi="Arial" w:cs="Arial"/>
        </w:rPr>
      </w:pPr>
    </w:p>
    <w:p w14:paraId="5ADB9307" w14:textId="08F4BAFB" w:rsidR="00661573" w:rsidRDefault="00661573">
      <w:pPr>
        <w:pStyle w:val="Titre1"/>
        <w:tabs>
          <w:tab w:val="left" w:pos="540"/>
        </w:tabs>
        <w:rPr>
          <w:bCs w:val="0"/>
        </w:rPr>
      </w:pPr>
    </w:p>
    <w:p w14:paraId="34A450AE" w14:textId="77777777" w:rsidR="00E3095F" w:rsidRDefault="00E3095F" w:rsidP="00E3095F"/>
    <w:p w14:paraId="1EB7F496" w14:textId="77777777" w:rsidR="00E3095F" w:rsidRDefault="00E3095F" w:rsidP="00E3095F"/>
    <w:p w14:paraId="161331AB" w14:textId="77777777" w:rsidR="00916CC6" w:rsidRDefault="00916CC6" w:rsidP="00E3095F"/>
    <w:p w14:paraId="122EDC03" w14:textId="77777777" w:rsidR="00E3095F" w:rsidRPr="00E3095F" w:rsidRDefault="00E3095F" w:rsidP="00E3095F"/>
    <w:p w14:paraId="2ABB1770" w14:textId="77777777" w:rsidR="00C851FB" w:rsidRDefault="004A38B0">
      <w:pPr>
        <w:pStyle w:val="Titre1"/>
        <w:tabs>
          <w:tab w:val="left" w:pos="540"/>
        </w:tabs>
        <w:rPr>
          <w:bCs w:val="0"/>
        </w:rPr>
      </w:pPr>
      <w:r>
        <w:rPr>
          <w:bCs w:val="0"/>
        </w:rPr>
        <w:lastRenderedPageBreak/>
        <w:t>2.</w:t>
      </w:r>
      <w:r w:rsidR="005C3BD7">
        <w:rPr>
          <w:bCs w:val="0"/>
        </w:rPr>
        <w:t>3 Diagramme de collaboration</w:t>
      </w:r>
    </w:p>
    <w:p w14:paraId="667EEDF0" w14:textId="77777777" w:rsidR="004C644C" w:rsidRDefault="004C644C" w:rsidP="004C644C">
      <w:pPr>
        <w:rPr>
          <w:sz w:val="24"/>
        </w:rPr>
      </w:pPr>
    </w:p>
    <w:p w14:paraId="2E7B109E" w14:textId="31489E3A" w:rsidR="004C644C" w:rsidRDefault="008155E7" w:rsidP="006B6405">
      <w:pPr>
        <w:tabs>
          <w:tab w:val="left" w:pos="540"/>
        </w:tabs>
        <w:ind w:left="-851"/>
        <w:jc w:val="both"/>
        <w:rPr>
          <w:sz w:val="24"/>
        </w:rPr>
      </w:pPr>
      <w:r w:rsidRPr="008155E7">
        <w:rPr>
          <w:noProof/>
          <w:sz w:val="24"/>
        </w:rPr>
        <w:drawing>
          <wp:inline distT="0" distB="0" distL="0" distR="0" wp14:anchorId="49EAE153" wp14:editId="1692A9E4">
            <wp:extent cx="9342120" cy="4183380"/>
            <wp:effectExtent l="0" t="0" r="0" b="7620"/>
            <wp:docPr id="1623072507" name="Image 1" descr="Une image contenant texte, capture d’écran, diagramme, l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072507" name="Image 1" descr="Une image contenant texte, capture d’écran, diagramme, lign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342120" cy="418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39E2A" w14:textId="77777777" w:rsidR="00D568A6" w:rsidRDefault="00D568A6" w:rsidP="00D568A6">
      <w:pPr>
        <w:tabs>
          <w:tab w:val="left" w:pos="540"/>
        </w:tabs>
        <w:ind w:left="-1134" w:right="-507"/>
        <w:jc w:val="both"/>
        <w:rPr>
          <w:sz w:val="24"/>
        </w:rPr>
      </w:pPr>
    </w:p>
    <w:p w14:paraId="48C77272" w14:textId="79651A86" w:rsidR="004A38B0" w:rsidRDefault="004A38B0" w:rsidP="001C5FD7">
      <w:pPr>
        <w:ind w:left="-1134"/>
      </w:pPr>
    </w:p>
    <w:p w14:paraId="267E5A4E" w14:textId="77777777" w:rsidR="00D568A6" w:rsidRDefault="00D568A6" w:rsidP="001C5FD7">
      <w:pPr>
        <w:ind w:left="-1134"/>
      </w:pPr>
    </w:p>
    <w:p w14:paraId="585B2279" w14:textId="77777777" w:rsidR="00D568A6" w:rsidRDefault="00D568A6" w:rsidP="001C5FD7">
      <w:pPr>
        <w:ind w:left="-1134"/>
      </w:pPr>
    </w:p>
    <w:p w14:paraId="3B466861" w14:textId="77777777" w:rsidR="005C3BD7" w:rsidRPr="004A38B0" w:rsidRDefault="005C3BD7" w:rsidP="005C3BD7">
      <w:pPr>
        <w:ind w:left="-1134"/>
        <w:jc w:val="center"/>
      </w:pPr>
    </w:p>
    <w:sectPr w:rsidR="005C3BD7" w:rsidRPr="004A38B0" w:rsidSect="00F2363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4C8BD" w14:textId="77777777" w:rsidR="00F31A49" w:rsidRDefault="00F31A49">
      <w:r>
        <w:separator/>
      </w:r>
    </w:p>
  </w:endnote>
  <w:endnote w:type="continuationSeparator" w:id="0">
    <w:p w14:paraId="7693AB28" w14:textId="77777777" w:rsidR="00F31A49" w:rsidRDefault="00F31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D1604" w14:textId="77777777" w:rsidR="008C2C93" w:rsidRDefault="008C2C93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0B027AE3" w14:textId="77777777" w:rsidR="008C2C93" w:rsidRDefault="008C2C93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D1C3" w14:textId="77777777" w:rsidR="008C2C93" w:rsidRDefault="008C2C93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568A6">
      <w:rPr>
        <w:rStyle w:val="Numrodepage"/>
        <w:noProof/>
      </w:rPr>
      <w:t>4</w:t>
    </w:r>
    <w:r>
      <w:rPr>
        <w:rStyle w:val="Numrodepage"/>
      </w:rPr>
      <w:fldChar w:fldCharType="end"/>
    </w:r>
  </w:p>
  <w:p w14:paraId="00B52419" w14:textId="77777777" w:rsidR="008C2C93" w:rsidRDefault="008C2C93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8B74C" w14:textId="77777777" w:rsidR="008C2C93" w:rsidRDefault="008C2C9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27A84" w14:textId="77777777" w:rsidR="00F31A49" w:rsidRDefault="00F31A49">
      <w:r>
        <w:separator/>
      </w:r>
    </w:p>
  </w:footnote>
  <w:footnote w:type="continuationSeparator" w:id="0">
    <w:p w14:paraId="2485E1A6" w14:textId="77777777" w:rsidR="00F31A49" w:rsidRDefault="00F31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04EA4" w14:textId="77777777" w:rsidR="008C2C93" w:rsidRDefault="008C2C9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63B8" w14:textId="77777777" w:rsidR="008C2C93" w:rsidRDefault="008C2C9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3C95C" w14:textId="77777777" w:rsidR="008C2C93" w:rsidRDefault="008C2C9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D04BA"/>
    <w:multiLevelType w:val="hybridMultilevel"/>
    <w:tmpl w:val="24B82336"/>
    <w:lvl w:ilvl="0" w:tplc="040C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" w15:restartNumberingAfterBreak="0">
    <w:nsid w:val="345321BB"/>
    <w:multiLevelType w:val="hybridMultilevel"/>
    <w:tmpl w:val="577475FE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123BA4"/>
    <w:multiLevelType w:val="hybridMultilevel"/>
    <w:tmpl w:val="7FBCEB56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473E6"/>
    <w:multiLevelType w:val="hybridMultilevel"/>
    <w:tmpl w:val="088073E8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6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7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8" w15:restartNumberingAfterBreak="0">
    <w:nsid w:val="7A0C782A"/>
    <w:multiLevelType w:val="hybridMultilevel"/>
    <w:tmpl w:val="7DC8FEC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86170382">
    <w:abstractNumId w:val="9"/>
  </w:num>
  <w:num w:numId="2" w16cid:durableId="462161109">
    <w:abstractNumId w:val="7"/>
  </w:num>
  <w:num w:numId="3" w16cid:durableId="102578055">
    <w:abstractNumId w:val="1"/>
  </w:num>
  <w:num w:numId="4" w16cid:durableId="269974312">
    <w:abstractNumId w:val="5"/>
  </w:num>
  <w:num w:numId="5" w16cid:durableId="808521592">
    <w:abstractNumId w:val="6"/>
  </w:num>
  <w:num w:numId="6" w16cid:durableId="2024479295">
    <w:abstractNumId w:val="4"/>
  </w:num>
  <w:num w:numId="7" w16cid:durableId="768429687">
    <w:abstractNumId w:val="0"/>
  </w:num>
  <w:num w:numId="8" w16cid:durableId="290793687">
    <w:abstractNumId w:val="2"/>
  </w:num>
  <w:num w:numId="9" w16cid:durableId="79256133">
    <w:abstractNumId w:val="8"/>
  </w:num>
  <w:num w:numId="10" w16cid:durableId="1362167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wMDE1NzcxtTAwNTRR0lEKTi0uzszPAykwrgUAkCWInSwAAAA="/>
  </w:docVars>
  <w:rsids>
    <w:rsidRoot w:val="00BC5929"/>
    <w:rsid w:val="0001589E"/>
    <w:rsid w:val="00061ED0"/>
    <w:rsid w:val="00081573"/>
    <w:rsid w:val="00082D55"/>
    <w:rsid w:val="000A7A34"/>
    <w:rsid w:val="000D642E"/>
    <w:rsid w:val="000D6486"/>
    <w:rsid w:val="000E682F"/>
    <w:rsid w:val="000E7203"/>
    <w:rsid w:val="00101F1A"/>
    <w:rsid w:val="001544B0"/>
    <w:rsid w:val="001848A6"/>
    <w:rsid w:val="001A0599"/>
    <w:rsid w:val="001A1ADA"/>
    <w:rsid w:val="001A6E34"/>
    <w:rsid w:val="001C5FD7"/>
    <w:rsid w:val="00203303"/>
    <w:rsid w:val="0022006F"/>
    <w:rsid w:val="00270378"/>
    <w:rsid w:val="0028469E"/>
    <w:rsid w:val="002863C2"/>
    <w:rsid w:val="002A1858"/>
    <w:rsid w:val="002A5C69"/>
    <w:rsid w:val="002A6731"/>
    <w:rsid w:val="002C114A"/>
    <w:rsid w:val="002C5C02"/>
    <w:rsid w:val="002D53B7"/>
    <w:rsid w:val="002F2285"/>
    <w:rsid w:val="00312999"/>
    <w:rsid w:val="00312AF2"/>
    <w:rsid w:val="00315C83"/>
    <w:rsid w:val="00315DD3"/>
    <w:rsid w:val="00326A5C"/>
    <w:rsid w:val="003378D5"/>
    <w:rsid w:val="00350519"/>
    <w:rsid w:val="003602EF"/>
    <w:rsid w:val="00395CF1"/>
    <w:rsid w:val="003C131B"/>
    <w:rsid w:val="003D2613"/>
    <w:rsid w:val="003E0BEC"/>
    <w:rsid w:val="0040609E"/>
    <w:rsid w:val="00421933"/>
    <w:rsid w:val="00434F78"/>
    <w:rsid w:val="004A38B0"/>
    <w:rsid w:val="004C11CF"/>
    <w:rsid w:val="004C644C"/>
    <w:rsid w:val="004E6823"/>
    <w:rsid w:val="00500E07"/>
    <w:rsid w:val="00504D7F"/>
    <w:rsid w:val="005073FF"/>
    <w:rsid w:val="00507FB8"/>
    <w:rsid w:val="00547771"/>
    <w:rsid w:val="005578CD"/>
    <w:rsid w:val="005C0497"/>
    <w:rsid w:val="005C3BD7"/>
    <w:rsid w:val="005C65AF"/>
    <w:rsid w:val="005E2A3A"/>
    <w:rsid w:val="00636DB9"/>
    <w:rsid w:val="006441DC"/>
    <w:rsid w:val="00651A78"/>
    <w:rsid w:val="00660717"/>
    <w:rsid w:val="00661573"/>
    <w:rsid w:val="00661B8D"/>
    <w:rsid w:val="00675D48"/>
    <w:rsid w:val="00684767"/>
    <w:rsid w:val="006B3732"/>
    <w:rsid w:val="006B6405"/>
    <w:rsid w:val="006C2144"/>
    <w:rsid w:val="006D7717"/>
    <w:rsid w:val="007472E3"/>
    <w:rsid w:val="00774E88"/>
    <w:rsid w:val="00777350"/>
    <w:rsid w:val="007D239D"/>
    <w:rsid w:val="007E6EF9"/>
    <w:rsid w:val="007F70A8"/>
    <w:rsid w:val="008155E7"/>
    <w:rsid w:val="00835295"/>
    <w:rsid w:val="00844300"/>
    <w:rsid w:val="008816A1"/>
    <w:rsid w:val="00883F58"/>
    <w:rsid w:val="008C2C93"/>
    <w:rsid w:val="008D168A"/>
    <w:rsid w:val="008E1C9C"/>
    <w:rsid w:val="008F2E25"/>
    <w:rsid w:val="008F7EA3"/>
    <w:rsid w:val="00904993"/>
    <w:rsid w:val="00916CC6"/>
    <w:rsid w:val="00921E88"/>
    <w:rsid w:val="00927CEA"/>
    <w:rsid w:val="009353E2"/>
    <w:rsid w:val="009602CC"/>
    <w:rsid w:val="009F0061"/>
    <w:rsid w:val="009F5E86"/>
    <w:rsid w:val="00A22315"/>
    <w:rsid w:val="00A65B77"/>
    <w:rsid w:val="00A676CA"/>
    <w:rsid w:val="00A95851"/>
    <w:rsid w:val="00AA0725"/>
    <w:rsid w:val="00AF3FF7"/>
    <w:rsid w:val="00B00547"/>
    <w:rsid w:val="00B10378"/>
    <w:rsid w:val="00B13E39"/>
    <w:rsid w:val="00B16746"/>
    <w:rsid w:val="00B2392B"/>
    <w:rsid w:val="00B46659"/>
    <w:rsid w:val="00B716F7"/>
    <w:rsid w:val="00B926A7"/>
    <w:rsid w:val="00BA235B"/>
    <w:rsid w:val="00BC5929"/>
    <w:rsid w:val="00BD24A4"/>
    <w:rsid w:val="00BF3282"/>
    <w:rsid w:val="00C37025"/>
    <w:rsid w:val="00C8483F"/>
    <w:rsid w:val="00C851FB"/>
    <w:rsid w:val="00C86C33"/>
    <w:rsid w:val="00CE1A5B"/>
    <w:rsid w:val="00D15B4D"/>
    <w:rsid w:val="00D37E43"/>
    <w:rsid w:val="00D40A22"/>
    <w:rsid w:val="00D42841"/>
    <w:rsid w:val="00D568A6"/>
    <w:rsid w:val="00D908A4"/>
    <w:rsid w:val="00D92C44"/>
    <w:rsid w:val="00DB258E"/>
    <w:rsid w:val="00E179D9"/>
    <w:rsid w:val="00E3095F"/>
    <w:rsid w:val="00E40FAA"/>
    <w:rsid w:val="00E51E60"/>
    <w:rsid w:val="00E76036"/>
    <w:rsid w:val="00E763DF"/>
    <w:rsid w:val="00E90541"/>
    <w:rsid w:val="00EB425C"/>
    <w:rsid w:val="00EE32E3"/>
    <w:rsid w:val="00F15C53"/>
    <w:rsid w:val="00F21EB4"/>
    <w:rsid w:val="00F2363F"/>
    <w:rsid w:val="00F25929"/>
    <w:rsid w:val="00F31A49"/>
    <w:rsid w:val="00F5427A"/>
    <w:rsid w:val="00F55E50"/>
    <w:rsid w:val="00F756BA"/>
    <w:rsid w:val="00F82635"/>
    <w:rsid w:val="00F82BC6"/>
    <w:rsid w:val="00FC1689"/>
    <w:rsid w:val="00FE1ED6"/>
    <w:rsid w:val="00FE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929F5D"/>
  <w15:docId w15:val="{A54788E7-1B20-4DEF-8324-D4B0EDAC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styleId="En-tte">
    <w:name w:val="header"/>
    <w:basedOn w:val="Normal"/>
    <w:rsid w:val="00FE5E5C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rsid w:val="004C11CF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rsid w:val="005C0497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5C0497"/>
    <w:rPr>
      <w:rFonts w:ascii="Tahoma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4C64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4C28CA-126A-42F9-BB70-E12116027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8</TotalTime>
  <Pages>3</Pages>
  <Words>110</Words>
  <Characters>633</Characters>
  <Application>Microsoft Office Word</Application>
  <DocSecurity>0</DocSecurity>
  <Lines>45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20</cp:revision>
  <cp:lastPrinted>2009-09-23T20:48:00Z</cp:lastPrinted>
  <dcterms:created xsi:type="dcterms:W3CDTF">2015-10-11T22:58:00Z</dcterms:created>
  <dcterms:modified xsi:type="dcterms:W3CDTF">2023-12-0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1026b7c1d75ad34c922431ff60ef18572a044b9a7198c2ff372d5e4f07e260</vt:lpwstr>
  </property>
</Properties>
</file>